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6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o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8"/>
    <w:bookmarkStart w:id="29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3Z</dcterms:created>
  <dcterms:modified xsi:type="dcterms:W3CDTF">2021-08-22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